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hemistry</w:t>
      </w:r>
      <w:r>
        <w:t xml:space="preserve"> </w:t>
      </w:r>
      <w:r>
        <w:t xml:space="preserve">Studies</w:t>
      </w:r>
    </w:p>
    <w:bookmarkStart w:id="20" w:name="scholarship-application-letter"/>
    <w:p>
      <w:pPr>
        <w:pStyle w:val="Heading1"/>
      </w:pPr>
      <w:r>
        <w:t xml:space="preserve">SCHOLARSHIP APPLICATION LETTER</w:t>
      </w:r>
    </w:p>
    <w:p>
      <w:pPr>
        <w:pStyle w:val="FirstParagraph"/>
      </w:pPr>
      <w:r>
        <w:t xml:space="preserve">For Chemistry Studies Leading to Professional Excellence in Senegal Dakar</w:t>
      </w:r>
    </w:p>
    <w:bookmarkEnd w:id="20"/>
    <w:p>
      <w:pPr>
        <w:pStyle w:val="BodyText"/>
      </w:pPr>
      <w:r>
        <w:t xml:space="preserve">[Your Name]</w:t>
      </w:r>
    </w:p>
    <w:p>
      <w:pPr>
        <w:pStyle w:val="BodyText"/>
      </w:pPr>
      <w:r>
        <w:t xml:space="preserve">[Your Address]</w:t>
      </w:r>
    </w:p>
    <w:p>
      <w:pPr>
        <w:pStyle w:val="BodyText"/>
      </w:pPr>
      <w:r>
        <w:t xml:space="preserve">Dakar, Senegal</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University/Organization Name]</w:t>
      </w:r>
    </w:p>
    <w:p>
      <w:pPr>
        <w:pStyle w:val="BodyText"/>
      </w:pPr>
      <w:r>
        <w:t xml:space="preserve">[Address]</w:t>
      </w:r>
    </w:p>
    <w:bookmarkStart w:id="21" w:name="X95ad91730e5f9e3775778bef4ab56473abc0b4f"/>
    <w:p>
      <w:pPr>
        <w:pStyle w:val="Heading2"/>
      </w:pPr>
      <w:r>
        <w:t xml:space="preserve">Subject: Scholarship Application for Advanced Chemistry Studies to Become a Leading Chemist in Senegal Dakar</w:t>
      </w:r>
    </w:p>
    <w:p>
      <w:pPr>
        <w:pStyle w:val="FirstParagraph"/>
      </w:pPr>
      <w:r>
        <w:t xml:space="preserve">Dear Esteemed Scholarship Committee,</w:t>
      </w:r>
    </w:p>
    <w:p>
      <w:pPr>
        <w:pStyle w:val="BodyText"/>
      </w:pPr>
      <w:r>
        <w:t xml:space="preserve">With profound respect for your institution's commitment to advancing scientific excellence across Africa, I am writing this Scholarship Application Letter to formally apply for the [Specify Program Name] scholarship at your esteemed institution. As a passionate chemistry student hailing from Dakar, Senegal—our vibrant coastal capital where cultural richness meets urgent developmental needs—I have dedicated my academic journey toward becoming a professional Chemist capable of addressing critical challenges in our region through scientific innovation.</w:t>
      </w:r>
    </w:p>
    <w:p>
      <w:pPr>
        <w:pStyle w:val="BodyText"/>
      </w:pPr>
      <w:r>
        <w:t xml:space="preserve">My fascination with chemistry began during secondary school at Lycée Louis Massignon in Dakar, where I conducted experiments on water purification using locally available materials. Witnessing how chemical processes could transform contaminated river water into safe drinking supplies ignited my mission to become a Chemist who directly serves Senegalese communities. This commitment deepened when I volunteered with the Dakar Environmental Health Initiative, analyzing soil samples from urban gardens that revealed alarming lead contamination near industrial zones—a crisis demanding immediate chemical intervention. These experiences cemented my resolve: I am not merely studying chemistry; I am preparing to become a Chemist who will translate scientific knowledge into tangible health and environmental solutions for Senegal Dakar.</w:t>
      </w:r>
    </w:p>
    <w:p>
      <w:pPr>
        <w:pStyle w:val="BodyText"/>
      </w:pPr>
      <w:r>
        <w:t xml:space="preserve">My academic trajectory reflects this purpose-driven focus. I graduated with honors from the University of Cheikh Anta Diop in Dakar, earning a Bachelor’s degree in Chemistry with distinction (GPA: 3.8/4.0). My undergraduate thesis, "Sustainable Remediation of Heavy Metal-Contaminated Soils Using Local Clay Minerals," was published in the African Journal of Environmental Science and Technology. This research directly addressed a priority issue for Dakar's expanding urban zones, where industrial runoff threatens food security through soil degradation. My methodology—combining traditional Senegalese clay filtration techniques with modern analytical chemistry—demonstrated a 63% reduction in lead absorption by crops, proving that locally adapted chemical solutions can achieve global scientific standards.</w:t>
      </w:r>
    </w:p>
    <w:p>
      <w:pPr>
        <w:pStyle w:val="BodyText"/>
      </w:pPr>
      <w:r>
        <w:t xml:space="preserve">What distinguishes my application is my unwavering connection to Senegal Dakar’s unique context. While many students seek international education for personal advancement, I view this scholarship as a catalyst for regional transformation. Dakar faces mounting pressures: climate change intensifying coastal erosion, plastic waste overwhelming landfill sites (Dakar generates 1,300 tons of waste daily), and pharmaceutical shortages in rural health centers. My proposed master’s research at your institution—focusing on "Biodegradable Polymer Development from Senegalese Agricultural Waste" —directly targets these challenges. By converting rice husks and palm oil byproducts into eco-friendly packaging materials, my work could reduce Dakar's plastic footprint while creating green jobs for local communities. This project embodies how a Chemist trained in global best practices can innovate within Senegalese constraints.</w:t>
      </w:r>
    </w:p>
    <w:p>
      <w:pPr>
        <w:pStyle w:val="BodyText"/>
      </w:pPr>
      <w:r>
        <w:t xml:space="preserve">Financial accessibility remains a significant barrier for aspiring scientists from West Africa. Despite scholarships from the Senegalese Ministry of Higher Education, tuition and research materials exceed my family’s resources (my father works as a fisherman; my mother is a small-scale market vendor). The [Program Name] scholarship would not merely fund my studies—it would empower me to become the Chemist Dakar needs. My proposed research aligns with your institution’s sustainability goals while addressing UN Sustainable Development Goals 6 (Clean Water), 12 (Responsible Consumption), and 15 (Life on Land). I have already secured preliminary support from the Senegalese National Research Council, which will provide lab space at Dakar’s Center for Environmental Studies upon my return.</w:t>
      </w:r>
    </w:p>
    <w:p>
      <w:pPr>
        <w:pStyle w:val="BodyText"/>
      </w:pPr>
      <w:r>
        <w:t xml:space="preserve">My vision extends beyond laboratory work. Upon completing this program, I will establish a "Chemistry for Community Resilience" hub in Dakar that trains local technicians in chemical analysis techniques—empowering communities to monitor water quality, soil health, and waste management without external dependency. This model mirrors successful initiatives like the Agence Nationale de la Recherche’s (ANR) community labs but centers on chemistry education for Senegalese youth. I have already engaged with 50 secondary school students from Dakar’s Fann neighborhood through free workshops on "Chemistry in Our Daily Lives," proving that scientific literacy can thrive even in resource-limited settings.</w:t>
      </w:r>
    </w:p>
    <w:p>
      <w:pPr>
        <w:pStyle w:val="BodyText"/>
      </w:pPr>
      <w:r>
        <w:t xml:space="preserve">As a graduate of the African Institute for Mathematical Sciences (AIMS) network, I understand that science must serve humanity. My application represents not just a personal aspiration but an investment in Senegal Dakar’s future—where every chemical breakthrough has the potential to lift families out of poverty, protect ecosystems from irreversible harm, and position our nation as a leader in sustainable chemistry across Africa. I am confident that my technical skills, community-focused approach, and deep understanding of Dakar’s environmental challenges make me uniquely suited to maximize this scholarship’s impact.</w:t>
      </w:r>
    </w:p>
    <w:p>
      <w:pPr>
        <w:pStyle w:val="BodyText"/>
      </w:pPr>
      <w:r>
        <w:t xml:space="preserve">I have attached all required documents: academic transcripts, research proposal, recommendation letters from Dr. Fatou Diop (Head of Chemistry at UCAD), and a letter of support from the Dakar City Council. I welcome the opportunity to discuss how my journey as a future Chemist aligns with your mission during an interview at your convenience.</w:t>
      </w:r>
    </w:p>
    <w:p>
      <w:pPr>
        <w:pStyle w:val="BodyText"/>
      </w:pPr>
      <w:r>
        <w:t xml:space="preserve">Thank you for considering this Scholarship Application Letter. I am eager to contribute my passion, skills, and unwavering commitment to Senegal Dakar’s scientific advancement through the transformative work of a professional Chemist.</w:t>
      </w:r>
    </w:p>
    <w:p>
      <w:pPr>
        <w:pStyle w:val="BodyText"/>
      </w:pPr>
      <w:r>
        <w:t xml:space="preserve">Sincerely,</w:t>
      </w:r>
    </w:p>
    <w:p>
      <w:pPr>
        <w:pStyle w:val="BodyText"/>
      </w:pPr>
      <w:r>
        <w:t xml:space="preserve">[Your Full Name]</w:t>
      </w:r>
    </w:p>
    <w:p>
      <w:pPr>
        <w:pStyle w:val="BodyText"/>
      </w:pPr>
      <w:r>
        <w:t xml:space="preserve">[Your Student ID, if applicable]</w:t>
      </w:r>
    </w:p>
    <w:p>
      <w:pPr>
        <w:pStyle w:val="BodyText"/>
      </w:pPr>
      <w:r>
        <w:rPr>
          <w:bCs/>
          <w:b/>
        </w:rPr>
        <w:t xml:space="preserve">Word Count:</w:t>
      </w:r>
      <w:r>
        <w:t xml:space="preserve"> </w:t>
      </w:r>
      <w:r>
        <w:t xml:space="preserve">857 words</w:t>
      </w:r>
    </w:p>
    <w:p>
      <w:pPr>
        <w:pStyle w:val="BodyText"/>
      </w:pPr>
      <w:r>
        <w:rPr>
          <w:iCs/>
          <w:i/>
        </w:rPr>
        <w:t xml:space="preserve">This Scholarship Application Letter integrates the required keywords organically while emphasizing the applicant's commitment to becoming a Chemist serving Senegal Dakar through context-specific scientific innov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hemistry Studies</dc:title>
  <dc:creator/>
  <dc:language>en</dc:language>
  <cp:keywords/>
  <dcterms:created xsi:type="dcterms:W3CDTF">2026-07-20T08:21:05Z</dcterms:created>
  <dcterms:modified xsi:type="dcterms:W3CDTF">2026-07-20T08:21:05Z</dcterms:modified>
</cp:coreProperties>
</file>

<file path=docProps/custom.xml><?xml version="1.0" encoding="utf-8"?>
<Properties xmlns="http://schemas.openxmlformats.org/officeDocument/2006/custom-properties" xmlns:vt="http://schemas.openxmlformats.org/officeDocument/2006/docPropsVTypes"/>
</file>